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6E8B" w:rsidRDefault="007C6E8B"/>
    <w:p w:rsidR="007C6E8B" w:rsidRDefault="007C6E8B">
      <w:r>
        <w:t>BDF Modules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6114"/>
        <w:gridCol w:w="977"/>
        <w:gridCol w:w="638"/>
        <w:gridCol w:w="1611"/>
      </w:tblGrid>
      <w:tr w:rsidR="007C6E8B" w:rsidRPr="007C6E8B" w:rsidTr="007C6E8B">
        <w:tc>
          <w:tcPr>
            <w:tcW w:w="94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numPr>
                <w:ilvl w:val="1"/>
                <w:numId w:val="9"/>
              </w:numPr>
              <w:spacing w:after="0" w:line="240" w:lineRule="auto"/>
              <w:ind w:left="353"/>
              <w:textAlignment w:val="center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After filtering search by selecting date it doesn’t show result while the entry is available.</w:t>
            </w:r>
          </w:p>
        </w:tc>
        <w:tc>
          <w:tcPr>
            <w:tcW w:w="104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Pending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  <w:tc>
          <w:tcPr>
            <w:tcW w:w="254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</w:tr>
      <w:tr w:rsidR="007C6E8B" w:rsidRPr="007C6E8B" w:rsidTr="007C6E8B">
        <w:tc>
          <w:tcPr>
            <w:tcW w:w="94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numPr>
                <w:ilvl w:val="1"/>
                <w:numId w:val="10"/>
              </w:numPr>
              <w:spacing w:after="0" w:line="240" w:lineRule="auto"/>
              <w:ind w:left="464"/>
              <w:textAlignment w:val="center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BDF--&gt;open any RAF--&gt;edit distribution--&gt; if you select food items and nonfood items in both way it displays all materials both food and nonfood items.</w:t>
            </w:r>
          </w:p>
        </w:tc>
        <w:tc>
          <w:tcPr>
            <w:tcW w:w="104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Pending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  <w:tc>
          <w:tcPr>
            <w:tcW w:w="254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</w:tr>
      <w:tr w:rsidR="007C6E8B" w:rsidRPr="007C6E8B" w:rsidTr="007C6E8B">
        <w:tc>
          <w:tcPr>
            <w:tcW w:w="94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numPr>
                <w:ilvl w:val="1"/>
                <w:numId w:val="11"/>
              </w:numPr>
              <w:spacing w:after="0" w:line="240" w:lineRule="auto"/>
              <w:ind w:left="464"/>
              <w:textAlignment w:val="center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When go for printing the BDF it doesn’t include victim list.</w:t>
            </w:r>
          </w:p>
        </w:tc>
        <w:tc>
          <w:tcPr>
            <w:tcW w:w="104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Pending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  <w:tc>
          <w:tcPr>
            <w:tcW w:w="254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</w:tr>
      <w:tr w:rsidR="007C6E8B" w:rsidRPr="007C6E8B" w:rsidTr="007C6E8B">
        <w:tc>
          <w:tcPr>
            <w:tcW w:w="94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numPr>
                <w:ilvl w:val="1"/>
                <w:numId w:val="12"/>
              </w:numPr>
              <w:spacing w:after="0" w:line="240" w:lineRule="auto"/>
              <w:ind w:left="464"/>
              <w:textAlignment w:val="center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After selecting a BDF, and it displays all the victim list, a download button is needed for extraction of victim list which is being aided.</w:t>
            </w:r>
          </w:p>
        </w:tc>
        <w:tc>
          <w:tcPr>
            <w:tcW w:w="104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Pending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  <w:tc>
          <w:tcPr>
            <w:tcW w:w="254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</w:tr>
      <w:tr w:rsidR="007C6E8B" w:rsidRPr="007C6E8B" w:rsidTr="007C6E8B">
        <w:tc>
          <w:tcPr>
            <w:tcW w:w="930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  <w:tc>
          <w:tcPr>
            <w:tcW w:w="102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  <w:tc>
          <w:tcPr>
            <w:tcW w:w="26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</w:tr>
    </w:tbl>
    <w:p w:rsidR="007C6E8B" w:rsidRDefault="007C6E8B" w:rsidP="007C6E8B">
      <w:bookmarkStart w:id="0" w:name="_GoBack"/>
      <w:bookmarkEnd w:id="0"/>
    </w:p>
    <w:p w:rsidR="007C6E8B" w:rsidRDefault="007C6E8B" w:rsidP="007C6E8B">
      <w:r>
        <w:t>Warehouse Modules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6056"/>
        <w:gridCol w:w="969"/>
        <w:gridCol w:w="787"/>
        <w:gridCol w:w="1528"/>
      </w:tblGrid>
      <w:tr w:rsidR="007C6E8B" w:rsidRPr="007C6E8B" w:rsidTr="007C6E8B">
        <w:tc>
          <w:tcPr>
            <w:tcW w:w="94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numPr>
                <w:ilvl w:val="1"/>
                <w:numId w:val="16"/>
              </w:numPr>
              <w:spacing w:after="0" w:line="240" w:lineRule="auto"/>
              <w:ind w:left="464"/>
              <w:textAlignment w:val="center"/>
              <w:rPr>
                <w:rFonts w:ascii="Calibri" w:eastAsia="Times New Roman" w:hAnsi="Calibri" w:cs="Calibri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Search module in Warehouse needs validation Pending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Pending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  <w:tc>
          <w:tcPr>
            <w:tcW w:w="25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</w:tr>
      <w:tr w:rsidR="007C6E8B" w:rsidRPr="007C6E8B" w:rsidTr="007C6E8B">
        <w:tc>
          <w:tcPr>
            <w:tcW w:w="94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numPr>
                <w:ilvl w:val="1"/>
                <w:numId w:val="17"/>
              </w:numPr>
              <w:spacing w:after="0" w:line="240" w:lineRule="auto"/>
              <w:ind w:left="464"/>
              <w:textAlignment w:val="center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 xml:space="preserve">In all section of warehouse module, when selecting zone, it displays all provinces instead of the specific provinces. 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Pending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  <w:tc>
          <w:tcPr>
            <w:tcW w:w="25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</w:tr>
      <w:tr w:rsidR="007C6E8B" w:rsidRPr="007C6E8B" w:rsidTr="007C6E8B">
        <w:tc>
          <w:tcPr>
            <w:tcW w:w="944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numPr>
                <w:ilvl w:val="1"/>
                <w:numId w:val="18"/>
              </w:numPr>
              <w:spacing w:after="0" w:line="240" w:lineRule="auto"/>
              <w:ind w:left="464"/>
              <w:textAlignment w:val="center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 xml:space="preserve">Entries by </w:t>
            </w:r>
            <w:proofErr w:type="spellStart"/>
            <w:r w:rsidRPr="007C6E8B">
              <w:rPr>
                <w:rFonts w:ascii="Calibri" w:eastAsia="Times New Roman" w:hAnsi="Calibri" w:cs="Calibri"/>
                <w:color w:val="FF0000"/>
              </w:rPr>
              <w:t>wali</w:t>
            </w:r>
            <w:proofErr w:type="spellEnd"/>
            <w:r w:rsidRPr="007C6E8B">
              <w:rPr>
                <w:rFonts w:ascii="Calibri" w:eastAsia="Times New Roman" w:hAnsi="Calibri" w:cs="Calibri"/>
                <w:color w:val="FF0000"/>
              </w:rPr>
              <w:t xml:space="preserve"> is being displayed in </w:t>
            </w:r>
            <w:proofErr w:type="spellStart"/>
            <w:r w:rsidRPr="007C6E8B">
              <w:rPr>
                <w:rFonts w:ascii="Calibri" w:eastAsia="Times New Roman" w:hAnsi="Calibri" w:cs="Calibri"/>
                <w:color w:val="FF0000"/>
              </w:rPr>
              <w:t>rahimullah</w:t>
            </w:r>
            <w:proofErr w:type="spellEnd"/>
            <w:r w:rsidRPr="007C6E8B">
              <w:rPr>
                <w:rFonts w:ascii="Calibri" w:eastAsia="Times New Roman" w:hAnsi="Calibri" w:cs="Calibri"/>
                <w:color w:val="FF0000"/>
              </w:rPr>
              <w:t xml:space="preserve"> ID which has normal access while Mr. Sadat which has super access can't see </w:t>
            </w:r>
            <w:proofErr w:type="spellStart"/>
            <w:r w:rsidRPr="007C6E8B">
              <w:rPr>
                <w:rFonts w:ascii="Calibri" w:eastAsia="Times New Roman" w:hAnsi="Calibri" w:cs="Calibri"/>
                <w:color w:val="FF0000"/>
              </w:rPr>
              <w:t>wali's</w:t>
            </w:r>
            <w:proofErr w:type="spellEnd"/>
            <w:r w:rsidRPr="007C6E8B">
              <w:rPr>
                <w:rFonts w:ascii="Calibri" w:eastAsia="Times New Roman" w:hAnsi="Calibri" w:cs="Calibri"/>
                <w:color w:val="FF0000"/>
              </w:rPr>
              <w:t xml:space="preserve"> entries.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pending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  <w:tc>
          <w:tcPr>
            <w:tcW w:w="2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</w:tr>
      <w:tr w:rsidR="007C6E8B" w:rsidRPr="007C6E8B" w:rsidTr="007C6E8B">
        <w:tc>
          <w:tcPr>
            <w:tcW w:w="944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numPr>
                <w:ilvl w:val="1"/>
                <w:numId w:val="19"/>
              </w:numPr>
              <w:spacing w:after="0" w:line="240" w:lineRule="auto"/>
              <w:ind w:left="464"/>
              <w:textAlignment w:val="center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Expired stock should display information about items which are going to expire in every province.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pending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  <w:tc>
          <w:tcPr>
            <w:tcW w:w="2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</w:tr>
      <w:tr w:rsidR="007C6E8B" w:rsidRPr="007C6E8B" w:rsidTr="007C6E8B">
        <w:tc>
          <w:tcPr>
            <w:tcW w:w="94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numPr>
                <w:ilvl w:val="1"/>
                <w:numId w:val="20"/>
              </w:numPr>
              <w:spacing w:after="0" w:line="240" w:lineRule="auto"/>
              <w:ind w:left="464"/>
              <w:textAlignment w:val="center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 xml:space="preserve">New item doesn’t accept </w:t>
            </w:r>
            <w:proofErr w:type="spellStart"/>
            <w:r w:rsidRPr="007C6E8B">
              <w:rPr>
                <w:rFonts w:ascii="Calibri" w:eastAsia="Times New Roman" w:hAnsi="Calibri" w:cs="Calibri"/>
                <w:color w:val="FF0000"/>
              </w:rPr>
              <w:t>harf</w:t>
            </w:r>
            <w:proofErr w:type="spellEnd"/>
            <w:r w:rsidRPr="007C6E8B">
              <w:rPr>
                <w:rFonts w:ascii="Calibri" w:eastAsia="Times New Roman" w:hAnsi="Calibri" w:cs="Calibri"/>
                <w:color w:val="FF0000"/>
              </w:rPr>
              <w:t xml:space="preserve"> " </w:t>
            </w:r>
            <w:r w:rsidRPr="007C6E8B">
              <w:rPr>
                <w:rFonts w:ascii="Calibri" w:eastAsia="Times New Roman" w:hAnsi="Calibri" w:cs="Calibri"/>
                <w:color w:val="FF0000"/>
                <w:rtl/>
                <w:lang w:bidi="ps-AF"/>
              </w:rPr>
              <w:t>پ</w:t>
            </w:r>
            <w:r w:rsidRPr="007C6E8B">
              <w:rPr>
                <w:rFonts w:ascii="Calibri" w:eastAsia="Times New Roman" w:hAnsi="Calibri" w:cs="Calibri"/>
                <w:color w:val="FF0000"/>
              </w:rPr>
              <w:t xml:space="preserve"> "  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Pending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  <w:tc>
          <w:tcPr>
            <w:tcW w:w="25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</w:tr>
      <w:tr w:rsidR="007C6E8B" w:rsidRPr="007C6E8B" w:rsidTr="007C6E8B">
        <w:tc>
          <w:tcPr>
            <w:tcW w:w="94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numPr>
                <w:ilvl w:val="1"/>
                <w:numId w:val="21"/>
              </w:numPr>
              <w:spacing w:after="0" w:line="240" w:lineRule="auto"/>
              <w:ind w:left="464"/>
              <w:textAlignment w:val="center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Distribution, select province, select warehouse, it shows all warehouse of provinces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Pending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  <w:tc>
          <w:tcPr>
            <w:tcW w:w="25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</w:tr>
      <w:tr w:rsidR="007C6E8B" w:rsidRPr="007C6E8B" w:rsidTr="007C6E8B">
        <w:tc>
          <w:tcPr>
            <w:tcW w:w="94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numPr>
                <w:ilvl w:val="1"/>
                <w:numId w:val="22"/>
              </w:numPr>
              <w:spacing w:after="0" w:line="240" w:lineRule="auto"/>
              <w:ind w:left="464"/>
              <w:textAlignment w:val="center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Item adding validation needed in warehouse (Adding New Item)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Pending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High</w:t>
            </w:r>
          </w:p>
        </w:tc>
        <w:tc>
          <w:tcPr>
            <w:tcW w:w="25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</w:tr>
      <w:tr w:rsidR="007C6E8B" w:rsidRPr="007C6E8B" w:rsidTr="007C6E8B">
        <w:tc>
          <w:tcPr>
            <w:tcW w:w="94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numPr>
                <w:ilvl w:val="1"/>
                <w:numId w:val="23"/>
              </w:numPr>
              <w:spacing w:after="0" w:line="240" w:lineRule="auto"/>
              <w:ind w:left="464"/>
              <w:textAlignment w:val="center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"Adding New item" access should be only with super access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Pending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High</w:t>
            </w:r>
          </w:p>
        </w:tc>
        <w:tc>
          <w:tcPr>
            <w:tcW w:w="25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</w:tr>
      <w:tr w:rsidR="007C6E8B" w:rsidRPr="007C6E8B" w:rsidTr="007C6E8B">
        <w:tc>
          <w:tcPr>
            <w:tcW w:w="94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numPr>
                <w:ilvl w:val="1"/>
                <w:numId w:val="24"/>
              </w:numPr>
              <w:spacing w:after="0" w:line="240" w:lineRule="auto"/>
              <w:ind w:left="464"/>
              <w:textAlignment w:val="center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 xml:space="preserve">The items names are shown in </w:t>
            </w:r>
            <w:proofErr w:type="spellStart"/>
            <w:r w:rsidRPr="007C6E8B">
              <w:rPr>
                <w:rFonts w:ascii="Calibri" w:eastAsia="Times New Roman" w:hAnsi="Calibri" w:cs="Calibri"/>
                <w:color w:val="FF0000"/>
              </w:rPr>
              <w:t>dari</w:t>
            </w:r>
            <w:proofErr w:type="spellEnd"/>
            <w:r w:rsidRPr="007C6E8B">
              <w:rPr>
                <w:rFonts w:ascii="Calibri" w:eastAsia="Times New Roman" w:hAnsi="Calibri" w:cs="Calibri"/>
                <w:color w:val="FF0000"/>
              </w:rPr>
              <w:t xml:space="preserve"> while using the system in English language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Pending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high</w:t>
            </w:r>
          </w:p>
        </w:tc>
        <w:tc>
          <w:tcPr>
            <w:tcW w:w="25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C6E8B">
              <w:rPr>
                <w:rFonts w:ascii="Calibri" w:eastAsia="Times New Roman" w:hAnsi="Calibri" w:cs="Calibri"/>
                <w:color w:val="FF0000"/>
              </w:rPr>
              <w:t> </w:t>
            </w:r>
          </w:p>
        </w:tc>
      </w:tr>
      <w:tr w:rsidR="007C6E8B" w:rsidRPr="007C6E8B" w:rsidTr="006C0F63">
        <w:tc>
          <w:tcPr>
            <w:tcW w:w="94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C6E8B" w:rsidRPr="007C6E8B" w:rsidRDefault="007C6E8B" w:rsidP="007C6E8B">
            <w:pPr>
              <w:spacing w:after="0" w:line="240" w:lineRule="auto"/>
              <w:ind w:left="464"/>
              <w:rPr>
                <w:rFonts w:ascii="Calibri" w:eastAsia="Times New Roman" w:hAnsi="Calibri" w:cs="Calibri"/>
                <w:color w:val="FF0000"/>
              </w:rPr>
            </w:pP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</w:p>
        </w:tc>
        <w:tc>
          <w:tcPr>
            <w:tcW w:w="25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C6E8B" w:rsidRPr="007C6E8B" w:rsidRDefault="007C6E8B" w:rsidP="007C6E8B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</w:p>
        </w:tc>
      </w:tr>
    </w:tbl>
    <w:p w:rsidR="006C0F63" w:rsidRDefault="006C0F63" w:rsidP="007C6E8B"/>
    <w:sectPr w:rsidR="006C0F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0E33E4"/>
    <w:multiLevelType w:val="multilevel"/>
    <w:tmpl w:val="CD3C1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C965F4"/>
    <w:multiLevelType w:val="multilevel"/>
    <w:tmpl w:val="42A62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CB18D8"/>
    <w:multiLevelType w:val="multilevel"/>
    <w:tmpl w:val="9C9CB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A46529"/>
    <w:multiLevelType w:val="multilevel"/>
    <w:tmpl w:val="415CE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0B5527"/>
    <w:multiLevelType w:val="multilevel"/>
    <w:tmpl w:val="E026B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AB33D2"/>
    <w:multiLevelType w:val="multilevel"/>
    <w:tmpl w:val="53FAE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C2F18"/>
    <w:multiLevelType w:val="multilevel"/>
    <w:tmpl w:val="E8FA8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D2B2164"/>
    <w:multiLevelType w:val="multilevel"/>
    <w:tmpl w:val="46B4C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B0510D"/>
    <w:multiLevelType w:val="multilevel"/>
    <w:tmpl w:val="48F8B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366E8A"/>
    <w:multiLevelType w:val="multilevel"/>
    <w:tmpl w:val="FB48A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C4613F"/>
    <w:multiLevelType w:val="multilevel"/>
    <w:tmpl w:val="D5D6F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A4A1CFA"/>
    <w:multiLevelType w:val="multilevel"/>
    <w:tmpl w:val="D32CF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71457B"/>
    <w:multiLevelType w:val="multilevel"/>
    <w:tmpl w:val="8CAE5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FB604D"/>
    <w:multiLevelType w:val="multilevel"/>
    <w:tmpl w:val="8C88B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D415E3"/>
    <w:multiLevelType w:val="multilevel"/>
    <w:tmpl w:val="C10A4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95493D"/>
    <w:multiLevelType w:val="multilevel"/>
    <w:tmpl w:val="D96A7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2D5D1E"/>
    <w:multiLevelType w:val="multilevel"/>
    <w:tmpl w:val="459CD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A3B0817"/>
    <w:multiLevelType w:val="multilevel"/>
    <w:tmpl w:val="3686F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BED0155"/>
    <w:multiLevelType w:val="multilevel"/>
    <w:tmpl w:val="8684E9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CC26E7E"/>
    <w:multiLevelType w:val="multilevel"/>
    <w:tmpl w:val="4E082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E66EEB"/>
    <w:multiLevelType w:val="multilevel"/>
    <w:tmpl w:val="19E6E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69904A3"/>
    <w:multiLevelType w:val="multilevel"/>
    <w:tmpl w:val="33C6B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8144326"/>
    <w:multiLevelType w:val="hybridMultilevel"/>
    <w:tmpl w:val="8FE02DAC"/>
    <w:lvl w:ilvl="0" w:tplc="B63CC15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BCD1E51"/>
    <w:multiLevelType w:val="multilevel"/>
    <w:tmpl w:val="776A8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8BA7A39"/>
    <w:multiLevelType w:val="multilevel"/>
    <w:tmpl w:val="5BAC3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AE06B3B"/>
    <w:multiLevelType w:val="multilevel"/>
    <w:tmpl w:val="00226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B5B5220"/>
    <w:multiLevelType w:val="multilevel"/>
    <w:tmpl w:val="C20E4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1F62D70"/>
    <w:multiLevelType w:val="multilevel"/>
    <w:tmpl w:val="BAB06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4B34124"/>
    <w:multiLevelType w:val="multilevel"/>
    <w:tmpl w:val="72FEF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5BB50D5"/>
    <w:multiLevelType w:val="multilevel"/>
    <w:tmpl w:val="704EE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70F5561"/>
    <w:multiLevelType w:val="multilevel"/>
    <w:tmpl w:val="884AF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ADC1010"/>
    <w:multiLevelType w:val="multilevel"/>
    <w:tmpl w:val="CD3C1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  <w:lvlOverride w:ilvl="1">
      <w:startOverride w:val="31"/>
    </w:lvlOverride>
  </w:num>
  <w:num w:numId="2">
    <w:abstractNumId w:val="25"/>
    <w:lvlOverride w:ilvl="1">
      <w:startOverride w:val="32"/>
    </w:lvlOverride>
  </w:num>
  <w:num w:numId="3">
    <w:abstractNumId w:val="23"/>
    <w:lvlOverride w:ilvl="1">
      <w:startOverride w:val="33"/>
    </w:lvlOverride>
  </w:num>
  <w:num w:numId="4">
    <w:abstractNumId w:val="26"/>
    <w:lvlOverride w:ilvl="1">
      <w:startOverride w:val="34"/>
    </w:lvlOverride>
  </w:num>
  <w:num w:numId="5">
    <w:abstractNumId w:val="30"/>
    <w:lvlOverride w:ilvl="1">
      <w:startOverride w:val="35"/>
    </w:lvlOverride>
  </w:num>
  <w:num w:numId="6">
    <w:abstractNumId w:val="13"/>
    <w:lvlOverride w:ilvl="1">
      <w:startOverride w:val="36"/>
    </w:lvlOverride>
  </w:num>
  <w:num w:numId="7">
    <w:abstractNumId w:val="3"/>
    <w:lvlOverride w:ilvl="1">
      <w:startOverride w:val="37"/>
    </w:lvlOverride>
  </w:num>
  <w:num w:numId="8">
    <w:abstractNumId w:val="17"/>
    <w:lvlOverride w:ilvl="1">
      <w:startOverride w:val="39"/>
    </w:lvlOverride>
  </w:num>
  <w:num w:numId="9">
    <w:abstractNumId w:val="6"/>
    <w:lvlOverride w:ilvl="1">
      <w:startOverride w:val="9"/>
    </w:lvlOverride>
  </w:num>
  <w:num w:numId="10">
    <w:abstractNumId w:val="19"/>
    <w:lvlOverride w:ilvl="1">
      <w:startOverride w:val="10"/>
    </w:lvlOverride>
  </w:num>
  <w:num w:numId="11">
    <w:abstractNumId w:val="7"/>
    <w:lvlOverride w:ilvl="1">
      <w:startOverride w:val="11"/>
    </w:lvlOverride>
  </w:num>
  <w:num w:numId="12">
    <w:abstractNumId w:val="5"/>
    <w:lvlOverride w:ilvl="1">
      <w:startOverride w:val="12"/>
    </w:lvlOverride>
  </w:num>
  <w:num w:numId="13">
    <w:abstractNumId w:val="18"/>
    <w:lvlOverride w:ilvl="0">
      <w:startOverride w:val="10"/>
    </w:lvlOverride>
  </w:num>
  <w:num w:numId="14">
    <w:abstractNumId w:val="0"/>
    <w:lvlOverride w:ilvl="1">
      <w:startOverride w:val="10"/>
    </w:lvlOverride>
  </w:num>
  <w:num w:numId="15">
    <w:abstractNumId w:val="31"/>
  </w:num>
  <w:num w:numId="16">
    <w:abstractNumId w:val="11"/>
    <w:lvlOverride w:ilvl="1">
      <w:startOverride w:val="21"/>
    </w:lvlOverride>
  </w:num>
  <w:num w:numId="17">
    <w:abstractNumId w:val="27"/>
    <w:lvlOverride w:ilvl="1">
      <w:startOverride w:val="22"/>
    </w:lvlOverride>
  </w:num>
  <w:num w:numId="18">
    <w:abstractNumId w:val="28"/>
    <w:lvlOverride w:ilvl="1">
      <w:startOverride w:val="23"/>
    </w:lvlOverride>
  </w:num>
  <w:num w:numId="19">
    <w:abstractNumId w:val="8"/>
    <w:lvlOverride w:ilvl="1">
      <w:startOverride w:val="24"/>
    </w:lvlOverride>
  </w:num>
  <w:num w:numId="20">
    <w:abstractNumId w:val="20"/>
    <w:lvlOverride w:ilvl="1">
      <w:startOverride w:val="25"/>
    </w:lvlOverride>
  </w:num>
  <w:num w:numId="21">
    <w:abstractNumId w:val="15"/>
    <w:lvlOverride w:ilvl="1">
      <w:startOverride w:val="26"/>
    </w:lvlOverride>
  </w:num>
  <w:num w:numId="22">
    <w:abstractNumId w:val="21"/>
    <w:lvlOverride w:ilvl="1">
      <w:startOverride w:val="27"/>
    </w:lvlOverride>
  </w:num>
  <w:num w:numId="23">
    <w:abstractNumId w:val="1"/>
    <w:lvlOverride w:ilvl="1">
      <w:startOverride w:val="28"/>
    </w:lvlOverride>
  </w:num>
  <w:num w:numId="24">
    <w:abstractNumId w:val="2"/>
    <w:lvlOverride w:ilvl="1">
      <w:startOverride w:val="29"/>
    </w:lvlOverride>
  </w:num>
  <w:num w:numId="25">
    <w:abstractNumId w:val="16"/>
    <w:lvlOverride w:ilvl="1">
      <w:startOverride w:val="30"/>
    </w:lvlOverride>
  </w:num>
  <w:num w:numId="26">
    <w:abstractNumId w:val="16"/>
    <w:lvlOverride w:ilvl="1">
      <w:startOverride w:val="1"/>
    </w:lvlOverride>
  </w:num>
  <w:num w:numId="27">
    <w:abstractNumId w:val="16"/>
    <w:lvlOverride w:ilvl="1"/>
    <w:lvlOverride w:ilvl="2">
      <w:startOverride w:val="1"/>
    </w:lvlOverride>
  </w:num>
  <w:num w:numId="28">
    <w:abstractNumId w:val="16"/>
    <w:lvlOverride w:ilvl="1"/>
    <w:lvlOverride w:ilvl="2">
      <w:startOverride w:val="1"/>
    </w:lvlOverride>
  </w:num>
  <w:num w:numId="29">
    <w:abstractNumId w:val="24"/>
    <w:lvlOverride w:ilvl="1">
      <w:startOverride w:val="5"/>
    </w:lvlOverride>
  </w:num>
  <w:num w:numId="30">
    <w:abstractNumId w:val="22"/>
  </w:num>
  <w:num w:numId="31">
    <w:abstractNumId w:val="10"/>
    <w:lvlOverride w:ilvl="1">
      <w:startOverride w:val="1"/>
    </w:lvlOverride>
  </w:num>
  <w:num w:numId="32">
    <w:abstractNumId w:val="12"/>
    <w:lvlOverride w:ilvl="1">
      <w:startOverride w:val="2"/>
    </w:lvlOverride>
  </w:num>
  <w:num w:numId="33">
    <w:abstractNumId w:val="4"/>
    <w:lvlOverride w:ilvl="1">
      <w:startOverride w:val="1"/>
    </w:lvlOverride>
  </w:num>
  <w:num w:numId="34">
    <w:abstractNumId w:val="14"/>
    <w:lvlOverride w:ilvl="1">
      <w:startOverride w:val="3"/>
    </w:lvlOverride>
  </w:num>
  <w:num w:numId="35">
    <w:abstractNumId w:val="29"/>
    <w:lvlOverride w:ilvl="1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yNDAwNzMwMDW3MDJV0lEKTi0uzszPAykwrAUA3oAA2SwAAAA="/>
  </w:docVars>
  <w:rsids>
    <w:rsidRoot w:val="007C6E8B"/>
    <w:rsid w:val="00460B34"/>
    <w:rsid w:val="0066113D"/>
    <w:rsid w:val="006C0F63"/>
    <w:rsid w:val="007C6E8B"/>
    <w:rsid w:val="00AD4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83C6F"/>
  <w15:chartTrackingRefBased/>
  <w15:docId w15:val="{AE7E1965-1282-486A-ADA1-2E438E66F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C6E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C6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6E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02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68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68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3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33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48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6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5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99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4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3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69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19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5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SHER Abdul Wali (Ext)</dc:creator>
  <cp:keywords/>
  <dc:description/>
  <cp:lastModifiedBy>QURAISHI Ikramullah</cp:lastModifiedBy>
  <cp:revision>2</cp:revision>
  <dcterms:created xsi:type="dcterms:W3CDTF">2019-08-26T10:52:00Z</dcterms:created>
  <dcterms:modified xsi:type="dcterms:W3CDTF">2019-08-26T10:52:00Z</dcterms:modified>
</cp:coreProperties>
</file>